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8c59383-e03c-4ccd-b88e-92520f7363e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134198f2-7689-49b5-bcad-8129bfef4ae2"/>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37Z</dcterms:created>
  <dcterms:modified xsi:type="dcterms:W3CDTF">2023-07-14T18: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